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4758BD" w:rsidRDefault="00D614C4" w:rsidP="00D614C4">
      <w:pPr>
        <w:spacing w:after="200" w:line="276" w:lineRule="auto"/>
        <w:jc w:val="center"/>
        <w:rPr>
          <w:rFonts w:ascii="Calibri" w:eastAsia="Calibri" w:hAnsi="Calibri"/>
        </w:rPr>
      </w:pPr>
      <w:bookmarkStart w:id="0" w:name="_GoBack"/>
      <w:bookmarkEnd w:id="0"/>
      <w:r>
        <w:rPr>
          <w:rFonts w:ascii="Calibri" w:eastAsia="Calibri" w:hAnsi="Calibri"/>
          <w:noProof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58BD">
        <w:rPr>
          <w:rFonts w:ascii="Calibri" w:eastAsia="Calibri" w:hAnsi="Calibri"/>
        </w:rPr>
        <w:fldChar w:fldCharType="begin"/>
      </w:r>
      <w:r w:rsidRPr="004758BD">
        <w:rPr>
          <w:rFonts w:ascii="Calibri" w:eastAsia="Calibri" w:hAnsi="Calibri"/>
        </w:rPr>
        <w:instrText xml:space="preserve"> INCLUDEPICTURE "http://www.inet.hr/~box/images/grb-rh.gif" \* MERGEFORMATINET </w:instrText>
      </w:r>
      <w:r w:rsidRPr="004758BD">
        <w:rPr>
          <w:rFonts w:ascii="Calibri" w:eastAsia="Calibri" w:hAnsi="Calibri"/>
        </w:rPr>
        <w:fldChar w:fldCharType="end"/>
      </w:r>
    </w:p>
    <w:p w14:paraId="65C83969" w14:textId="77777777" w:rsidR="00D614C4" w:rsidRPr="00921F62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21F62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77777777" w:rsidR="00D614C4" w:rsidRPr="00921F62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921F62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>
        <w:rPr>
          <w:rFonts w:ascii="Times New Roman" w:eastAsia="Calibri" w:hAnsi="Times New Roman" w:cs="Times New Roman"/>
          <w:sz w:val="24"/>
          <w:szCs w:val="24"/>
        </w:rPr>
        <w:t>12</w:t>
      </w:r>
      <w:r w:rsidRPr="00921F62">
        <w:rPr>
          <w:rFonts w:ascii="Times New Roman" w:eastAsia="Calibri" w:hAnsi="Times New Roman" w:cs="Times New Roman"/>
          <w:sz w:val="24"/>
          <w:szCs w:val="24"/>
        </w:rPr>
        <w:t>. ožujka 20</w:t>
      </w:r>
      <w:r>
        <w:rPr>
          <w:rFonts w:ascii="Times New Roman" w:eastAsia="Calibri" w:hAnsi="Times New Roman" w:cs="Times New Roman"/>
          <w:sz w:val="24"/>
          <w:szCs w:val="24"/>
        </w:rPr>
        <w:t>20</w:t>
      </w:r>
      <w:r w:rsidRPr="00921F62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DE173FF" w14:textId="77777777" w:rsidR="00D614C4" w:rsidRPr="00921F62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921F62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921F62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21F62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47"/>
        <w:gridCol w:w="7125"/>
      </w:tblGrid>
      <w:tr w:rsidR="00D614C4" w:rsidRPr="00921F62" w14:paraId="4C1D6BF6" w14:textId="77777777" w:rsidTr="00301E1B">
        <w:tc>
          <w:tcPr>
            <w:tcW w:w="1951" w:type="dxa"/>
            <w:shd w:val="clear" w:color="auto" w:fill="auto"/>
          </w:tcPr>
          <w:p w14:paraId="78F29EF4" w14:textId="77777777" w:rsidR="00D614C4" w:rsidRPr="00921F62" w:rsidRDefault="00D614C4" w:rsidP="00301E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F62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921F6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77777777" w:rsidR="00D614C4" w:rsidRPr="00921F62" w:rsidRDefault="00D614C4" w:rsidP="00301E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F62">
              <w:rPr>
                <w:rFonts w:ascii="Times New Roman" w:hAnsi="Times New Roman" w:cs="Times New Roman"/>
                <w:sz w:val="24"/>
                <w:szCs w:val="24"/>
              </w:rPr>
              <w:t>Ministarstvo gospodarstva, poduzetništva i obrta</w:t>
            </w:r>
          </w:p>
        </w:tc>
      </w:tr>
    </w:tbl>
    <w:p w14:paraId="1FC3917D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21F62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9"/>
        <w:gridCol w:w="7133"/>
      </w:tblGrid>
      <w:tr w:rsidR="00D614C4" w:rsidRPr="00921F62" w14:paraId="3C3FD5DD" w14:textId="77777777" w:rsidTr="00301E1B">
        <w:tc>
          <w:tcPr>
            <w:tcW w:w="1951" w:type="dxa"/>
            <w:shd w:val="clear" w:color="auto" w:fill="auto"/>
          </w:tcPr>
          <w:p w14:paraId="2CB12913" w14:textId="77777777" w:rsidR="00D614C4" w:rsidRPr="00921F62" w:rsidRDefault="00D614C4" w:rsidP="00301E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F62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921F6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77777777" w:rsidR="00D614C4" w:rsidRPr="00921F62" w:rsidRDefault="00D614C4" w:rsidP="00301E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jedlog odluke </w:t>
            </w:r>
            <w:r w:rsidRPr="006E4E1F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mjenama i dopunama Odluke o </w:t>
            </w:r>
            <w:r w:rsidRPr="006E4E1F">
              <w:rPr>
                <w:rFonts w:ascii="Times New Roman" w:hAnsi="Times New Roman" w:cs="Times New Roman"/>
                <w:sz w:val="24"/>
                <w:szCs w:val="24"/>
              </w:rPr>
              <w:t>osnivanju Radne skupine za unapređenje uvjeta poslovanja u Republici Hrvatskoj</w:t>
            </w:r>
          </w:p>
        </w:tc>
      </w:tr>
    </w:tbl>
    <w:p w14:paraId="77FC42B8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21F62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239878F8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B6579C4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FD2C77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9FD063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0A22E1" w14:textId="77777777" w:rsidR="00D614C4" w:rsidRPr="00921F62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E9056D" w14:textId="77777777" w:rsidR="00D614C4" w:rsidRPr="00921F62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4C821D5C" w14:textId="77777777" w:rsidR="00D614C4" w:rsidRPr="00921F62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921F62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4758BD" w:rsidRDefault="00D614C4" w:rsidP="00D614C4">
      <w:pPr>
        <w:spacing w:after="200" w:line="276" w:lineRule="auto"/>
        <w:rPr>
          <w:rFonts w:ascii="Calibri" w:eastAsia="Calibri" w:hAnsi="Calibri"/>
        </w:rPr>
      </w:pPr>
    </w:p>
    <w:p w14:paraId="68B615F2" w14:textId="77777777" w:rsidR="00D614C4" w:rsidRPr="004758BD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eastAsia="Calibri"/>
          <w:color w:val="404040"/>
          <w:spacing w:val="20"/>
          <w:sz w:val="20"/>
        </w:rPr>
      </w:pPr>
      <w:r w:rsidRPr="004758BD">
        <w:rPr>
          <w:rFonts w:eastAsia="Calibri"/>
          <w:color w:val="404040"/>
          <w:spacing w:val="20"/>
          <w:sz w:val="20"/>
        </w:rPr>
        <w:t>Banski dvori | Trg Sv. Marka 2  | 10000 Zagreb | tel. 01 4569 222 | vlada.gov.hr</w:t>
      </w:r>
    </w:p>
    <w:p w14:paraId="2C74C6C6" w14:textId="77777777" w:rsidR="00D614C4" w:rsidRPr="00921F62" w:rsidRDefault="00D614C4" w:rsidP="00D614C4">
      <w:pPr>
        <w:ind w:left="7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</w:p>
    <w:p w14:paraId="16FA55F3" w14:textId="77777777" w:rsidR="00D614C4" w:rsidRDefault="00D614C4" w:rsidP="00D614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C011B6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E4E1F">
        <w:rPr>
          <w:rFonts w:ascii="Times New Roman" w:hAnsi="Times New Roman" w:cs="Times New Roman"/>
          <w:sz w:val="24"/>
          <w:szCs w:val="24"/>
        </w:rPr>
        <w:t>Na temelju članka 24. stav</w:t>
      </w:r>
      <w:r>
        <w:rPr>
          <w:rFonts w:ascii="Times New Roman" w:hAnsi="Times New Roman" w:cs="Times New Roman"/>
          <w:sz w:val="24"/>
          <w:szCs w:val="24"/>
        </w:rPr>
        <w:t>aka</w:t>
      </w:r>
      <w:r w:rsidRPr="006E4E1F">
        <w:rPr>
          <w:rFonts w:ascii="Times New Roman" w:hAnsi="Times New Roman" w:cs="Times New Roman"/>
          <w:sz w:val="24"/>
          <w:szCs w:val="24"/>
        </w:rPr>
        <w:t xml:space="preserve"> 1. i 3. Zakona o Vladi Republike Hrvatske (Narodne novine, br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E4E1F">
        <w:rPr>
          <w:rFonts w:ascii="Times New Roman" w:hAnsi="Times New Roman" w:cs="Times New Roman"/>
          <w:sz w:val="24"/>
          <w:szCs w:val="24"/>
        </w:rPr>
        <w:t xml:space="preserve"> 150/11, 119/14, 93/16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Pr="006E4E1F">
        <w:rPr>
          <w:rFonts w:ascii="Times New Roman" w:hAnsi="Times New Roman" w:cs="Times New Roman"/>
          <w:sz w:val="24"/>
          <w:szCs w:val="24"/>
        </w:rPr>
        <w:t>116/18</w:t>
      </w:r>
      <w:r>
        <w:rPr>
          <w:rFonts w:ascii="Times New Roman" w:hAnsi="Times New Roman" w:cs="Times New Roman"/>
          <w:sz w:val="24"/>
          <w:szCs w:val="24"/>
        </w:rPr>
        <w:t xml:space="preserve">), Vlada Republike Hrvatske je </w:t>
      </w:r>
      <w:r w:rsidRPr="006E4E1F">
        <w:rPr>
          <w:rFonts w:ascii="Times New Roman" w:hAnsi="Times New Roman" w:cs="Times New Roman"/>
          <w:sz w:val="24"/>
          <w:szCs w:val="24"/>
        </w:rPr>
        <w:t>na s</w:t>
      </w:r>
      <w:r>
        <w:rPr>
          <w:rFonts w:ascii="Times New Roman" w:hAnsi="Times New Roman" w:cs="Times New Roman"/>
          <w:sz w:val="24"/>
          <w:szCs w:val="24"/>
        </w:rPr>
        <w:t xml:space="preserve">jednici održanoj _______ 2020. godine </w:t>
      </w:r>
      <w:r w:rsidRPr="006E4E1F">
        <w:rPr>
          <w:rFonts w:ascii="Times New Roman" w:hAnsi="Times New Roman" w:cs="Times New Roman"/>
          <w:sz w:val="24"/>
          <w:szCs w:val="24"/>
        </w:rPr>
        <w:t xml:space="preserve">donijela </w:t>
      </w:r>
    </w:p>
    <w:p w14:paraId="0F744312" w14:textId="77777777" w:rsidR="00D614C4" w:rsidRDefault="00D614C4" w:rsidP="00D614C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A3DB5BE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>O D L U K U</w:t>
      </w:r>
    </w:p>
    <w:p w14:paraId="2C7240AC" w14:textId="77777777" w:rsidR="00D614C4" w:rsidRPr="00921F6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27C9B2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 xml:space="preserve">o </w:t>
      </w:r>
      <w:r>
        <w:rPr>
          <w:rFonts w:ascii="Times New Roman" w:hAnsi="Times New Roman" w:cs="Times New Roman"/>
          <w:b/>
          <w:sz w:val="24"/>
          <w:szCs w:val="24"/>
        </w:rPr>
        <w:t xml:space="preserve">izmjenama i dopunama Odluke o </w:t>
      </w:r>
      <w:r w:rsidRPr="00921F62">
        <w:rPr>
          <w:rFonts w:ascii="Times New Roman" w:hAnsi="Times New Roman" w:cs="Times New Roman"/>
          <w:b/>
          <w:sz w:val="24"/>
          <w:szCs w:val="24"/>
        </w:rPr>
        <w:t xml:space="preserve">osnivanju Radne skupine za </w:t>
      </w:r>
      <w:bookmarkStart w:id="1" w:name="_Hlk2685813"/>
    </w:p>
    <w:p w14:paraId="2F7188E2" w14:textId="77777777" w:rsidR="00D614C4" w:rsidRPr="00921F6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>unapređenje uvjeta poslovanja u Republici Hrvatskoj</w:t>
      </w:r>
    </w:p>
    <w:bookmarkEnd w:id="1"/>
    <w:p w14:paraId="319D0A10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97D7FC" w14:textId="77777777" w:rsidR="00D614C4" w:rsidRPr="006E4E1F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45C607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>I.</w:t>
      </w:r>
    </w:p>
    <w:p w14:paraId="6BCAA82C" w14:textId="77777777" w:rsidR="00D614C4" w:rsidRPr="00921F6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A29193" w14:textId="77777777" w:rsidR="00D614C4" w:rsidRPr="00421B7D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2686749"/>
      <w:r>
        <w:rPr>
          <w:rFonts w:ascii="Times New Roman" w:hAnsi="Times New Roman" w:cs="Times New Roman"/>
          <w:sz w:val="24"/>
          <w:szCs w:val="24"/>
        </w:rPr>
        <w:tab/>
      </w:r>
      <w:r w:rsidRPr="00421B7D">
        <w:rPr>
          <w:rFonts w:ascii="Times New Roman" w:hAnsi="Times New Roman" w:cs="Times New Roman"/>
          <w:sz w:val="24"/>
          <w:szCs w:val="24"/>
        </w:rPr>
        <w:t xml:space="preserve">U Odluci o osnivanju Radne skupine za unapređenje uvjeta poslovanja u Republici Hrvatskoj, </w:t>
      </w:r>
      <w:r>
        <w:rPr>
          <w:rFonts w:ascii="Times New Roman" w:hAnsi="Times New Roman" w:cs="Times New Roman"/>
          <w:sz w:val="24"/>
          <w:szCs w:val="24"/>
        </w:rPr>
        <w:t>klase</w:t>
      </w:r>
      <w:r w:rsidRPr="00421B7D">
        <w:rPr>
          <w:rFonts w:ascii="Times New Roman" w:hAnsi="Times New Roman" w:cs="Times New Roman"/>
          <w:sz w:val="24"/>
          <w:szCs w:val="24"/>
        </w:rPr>
        <w:t>: 022-03/19-04/92, urbroj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421B7D">
        <w:rPr>
          <w:rFonts w:ascii="Times New Roman" w:hAnsi="Times New Roman" w:cs="Times New Roman"/>
          <w:sz w:val="24"/>
          <w:szCs w:val="24"/>
        </w:rPr>
        <w:t>: 50301-25/06-19-1, od 8. ožujka 2019. godine, naziv Odluke mijenja se i glasi: „Odluka o osnivanju Radne skupine za unapređenje uvjeta poslovanja</w:t>
      </w:r>
      <w:r>
        <w:rPr>
          <w:rFonts w:ascii="Times New Roman" w:hAnsi="Times New Roman" w:cs="Times New Roman"/>
          <w:sz w:val="24"/>
          <w:szCs w:val="24"/>
        </w:rPr>
        <w:t xml:space="preserve"> u Republici Hrvatskoj</w:t>
      </w:r>
      <w:r w:rsidRPr="00421B7D">
        <w:rPr>
          <w:rFonts w:ascii="Times New Roman" w:hAnsi="Times New Roman" w:cs="Times New Roman"/>
          <w:sz w:val="24"/>
          <w:szCs w:val="24"/>
        </w:rPr>
        <w:t xml:space="preserve"> i </w:t>
      </w:r>
      <w:r w:rsidRPr="00421B7D">
        <w:rPr>
          <w:rFonts w:ascii="Times New Roman" w:eastAsia="Times New Roman" w:hAnsi="Times New Roman" w:cs="Times New Roman"/>
          <w:sz w:val="24"/>
          <w:szCs w:val="24"/>
        </w:rPr>
        <w:t xml:space="preserve">sprječavanje negativnih utjecaja n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rvatsko </w:t>
      </w:r>
      <w:r w:rsidRPr="00421B7D">
        <w:rPr>
          <w:rFonts w:ascii="Times New Roman" w:eastAsia="Times New Roman" w:hAnsi="Times New Roman" w:cs="Times New Roman"/>
          <w:sz w:val="24"/>
          <w:szCs w:val="24"/>
        </w:rPr>
        <w:t>gospodarstvo</w:t>
      </w:r>
      <w:r w:rsidRPr="00421B7D">
        <w:rPr>
          <w:rFonts w:ascii="Times New Roman" w:hAnsi="Times New Roman" w:cs="Times New Roman"/>
          <w:sz w:val="24"/>
          <w:szCs w:val="24"/>
        </w:rPr>
        <w:t xml:space="preserve">“. </w:t>
      </w:r>
    </w:p>
    <w:p w14:paraId="6FB79C53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1F519E1" w14:textId="77777777" w:rsidR="00D614C4" w:rsidRPr="006D5FB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5FB2">
        <w:rPr>
          <w:rFonts w:ascii="Times New Roman" w:hAnsi="Times New Roman" w:cs="Times New Roman"/>
          <w:b/>
          <w:sz w:val="24"/>
          <w:szCs w:val="24"/>
        </w:rPr>
        <w:t>II.</w:t>
      </w:r>
    </w:p>
    <w:p w14:paraId="62EEC525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D0E18BE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</w:t>
      </w:r>
      <w:r w:rsidRPr="00186F17">
        <w:rPr>
          <w:rFonts w:ascii="Times New Roman" w:hAnsi="Times New Roman" w:cs="Times New Roman"/>
          <w:sz w:val="24"/>
          <w:szCs w:val="24"/>
        </w:rPr>
        <w:t xml:space="preserve"> točki I</w:t>
      </w:r>
      <w:r>
        <w:rPr>
          <w:rFonts w:ascii="Times New Roman" w:hAnsi="Times New Roman" w:cs="Times New Roman"/>
          <w:sz w:val="24"/>
          <w:szCs w:val="24"/>
        </w:rPr>
        <w:t>. stavku 1. iza riječi: "u Republici Hrvatskoj" dodaju se riječi: "</w:t>
      </w:r>
      <w:r w:rsidRPr="00421B7D">
        <w:rPr>
          <w:rFonts w:ascii="Times New Roman" w:hAnsi="Times New Roman" w:cs="Times New Roman"/>
          <w:sz w:val="24"/>
          <w:szCs w:val="24"/>
        </w:rPr>
        <w:t xml:space="preserve">i </w:t>
      </w:r>
      <w:r w:rsidRPr="00421B7D">
        <w:rPr>
          <w:rFonts w:ascii="Times New Roman" w:eastAsia="Times New Roman" w:hAnsi="Times New Roman" w:cs="Times New Roman"/>
          <w:sz w:val="24"/>
          <w:szCs w:val="24"/>
        </w:rPr>
        <w:t xml:space="preserve">sprječavanje negativnih utjecaja n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rvatsko </w:t>
      </w:r>
      <w:r w:rsidRPr="00421B7D">
        <w:rPr>
          <w:rFonts w:ascii="Times New Roman" w:eastAsia="Times New Roman" w:hAnsi="Times New Roman" w:cs="Times New Roman"/>
          <w:sz w:val="24"/>
          <w:szCs w:val="24"/>
        </w:rPr>
        <w:t>gospodarstvo</w:t>
      </w:r>
      <w:r>
        <w:rPr>
          <w:rFonts w:ascii="Times New Roman" w:eastAsia="Times New Roman" w:hAnsi="Times New Roman" w:cs="Times New Roman"/>
          <w:sz w:val="24"/>
          <w:szCs w:val="24"/>
        </w:rPr>
        <w:t>".</w:t>
      </w:r>
    </w:p>
    <w:p w14:paraId="20D83E57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DC5943" w14:textId="77777777" w:rsidR="00D614C4" w:rsidRPr="00186F17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za stavka 1. dodaje se stavak</w:t>
      </w:r>
      <w:r w:rsidRPr="00186F17">
        <w:rPr>
          <w:rFonts w:ascii="Times New Roman" w:hAnsi="Times New Roman" w:cs="Times New Roman"/>
          <w:sz w:val="24"/>
          <w:szCs w:val="24"/>
        </w:rPr>
        <w:t xml:space="preserve"> 2. </w:t>
      </w:r>
      <w:r>
        <w:rPr>
          <w:rFonts w:ascii="Times New Roman" w:hAnsi="Times New Roman" w:cs="Times New Roman"/>
          <w:sz w:val="24"/>
          <w:szCs w:val="24"/>
        </w:rPr>
        <w:t>koji glasi</w:t>
      </w:r>
      <w:r w:rsidRPr="00186F17">
        <w:rPr>
          <w:rFonts w:ascii="Times New Roman" w:hAnsi="Times New Roman" w:cs="Times New Roman"/>
          <w:sz w:val="24"/>
          <w:szCs w:val="24"/>
        </w:rPr>
        <w:t>:</w:t>
      </w:r>
    </w:p>
    <w:p w14:paraId="7A592804" w14:textId="77777777" w:rsidR="00D614C4" w:rsidRPr="00186F17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612900" w14:textId="77777777" w:rsidR="00D614C4" w:rsidRPr="00E54DD9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F17">
        <w:rPr>
          <w:rFonts w:ascii="Times New Roman" w:hAnsi="Times New Roman" w:cs="Times New Roman"/>
          <w:sz w:val="24"/>
          <w:szCs w:val="24"/>
        </w:rPr>
        <w:t>„Radna skupina će pored poslova iz stavka 1. ove točke, kao nacionalna kontakt</w:t>
      </w:r>
      <w:r>
        <w:rPr>
          <w:rFonts w:ascii="Times New Roman" w:hAnsi="Times New Roman" w:cs="Times New Roman"/>
          <w:sz w:val="24"/>
          <w:szCs w:val="24"/>
        </w:rPr>
        <w:t>na</w:t>
      </w:r>
      <w:r w:rsidRPr="00186F17">
        <w:rPr>
          <w:rFonts w:ascii="Times New Roman" w:hAnsi="Times New Roman" w:cs="Times New Roman"/>
          <w:sz w:val="24"/>
          <w:szCs w:val="24"/>
        </w:rPr>
        <w:t xml:space="preserve"> točka, pratiti utjecaj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koronavirusa</w:t>
      </w:r>
      <w:r w:rsidRPr="00463E6D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(SARS-CoV-2) i COVID-19 bolesti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186F17">
        <w:rPr>
          <w:rFonts w:ascii="Times New Roman" w:hAnsi="Times New Roman" w:cs="Times New Roman"/>
          <w:sz w:val="24"/>
          <w:szCs w:val="24"/>
        </w:rPr>
        <w:t xml:space="preserve">na gospodarstvo Republike Hrvatske te će predlagati mjere kojima će se umanjiti negativan utjecaj </w:t>
      </w:r>
      <w:r>
        <w:rPr>
          <w:rFonts w:ascii="Times New Roman" w:hAnsi="Times New Roman" w:cs="Times New Roman"/>
          <w:sz w:val="24"/>
          <w:szCs w:val="24"/>
        </w:rPr>
        <w:t>istih na hrvatsko gospodarstvo, tijekom razdoblja trajanja ugroze uzrokovane pojavom koronavirusa.</w:t>
      </w:r>
      <w:r w:rsidRPr="00186F17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6EAF1B" w14:textId="77777777" w:rsidR="00D614C4" w:rsidRPr="006E4E1F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2"/>
    <w:p w14:paraId="44406AF0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>II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Pr="00921F62">
        <w:rPr>
          <w:rFonts w:ascii="Times New Roman" w:hAnsi="Times New Roman" w:cs="Times New Roman"/>
          <w:b/>
          <w:sz w:val="24"/>
          <w:szCs w:val="24"/>
        </w:rPr>
        <w:t>.</w:t>
      </w:r>
    </w:p>
    <w:p w14:paraId="765341A4" w14:textId="77777777" w:rsidR="00D614C4" w:rsidRPr="00921F6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0A2337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 točki II. stavku 1. podtočka 8. mijenja se i glasi:</w:t>
      </w:r>
    </w:p>
    <w:p w14:paraId="66F5F1E2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4D6384" w14:textId="77777777" w:rsidR="00D614C4" w:rsidRDefault="00D614C4" w:rsidP="00D614C4">
      <w:pPr>
        <w:tabs>
          <w:tab w:val="left" w:pos="851"/>
        </w:tabs>
        <w:spacing w:after="0" w:line="24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„- </w:t>
      </w:r>
      <w:r>
        <w:rPr>
          <w:rFonts w:ascii="Times New Roman" w:hAnsi="Times New Roman" w:cs="Times New Roman"/>
          <w:sz w:val="24"/>
          <w:szCs w:val="24"/>
        </w:rPr>
        <w:tab/>
        <w:t>Zdravko Tušek, državni tajnik u Ministarstvu poljoprivrede, član“.</w:t>
      </w:r>
    </w:p>
    <w:p w14:paraId="27EF6E76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76D5E7D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za stavka 1. dodaje se stavak 2. koji glasi:</w:t>
      </w:r>
    </w:p>
    <w:p w14:paraId="29CEAF0A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91DCD00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Prilikom obavljanja poslova iz točke I. stavka 2. ove Odluke, Radnu skupinu će, pored članova iz stavka 1. ove točke, sačinjavati i sljedeći članovi:</w:t>
      </w:r>
    </w:p>
    <w:p w14:paraId="074E65F3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A9D2F2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eljko Plazonić, dr. med., državni tajnik u Ministarstvu zdravstva, član</w:t>
      </w:r>
    </w:p>
    <w:p w14:paraId="3F0E8C8B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nči Glavina, državni tajnik u Ministarstvu turizma, član</w:t>
      </w:r>
    </w:p>
    <w:p w14:paraId="2C32894A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. sc. Hrvoje Čović, ravnatelj Carinske uprave, Ministarstvo financija, član</w:t>
      </w:r>
    </w:p>
    <w:p w14:paraId="29C998BA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židar Kutleša, ravnatelj Porezne uprave, Ministarstvo financija, član</w:t>
      </w:r>
    </w:p>
    <w:p w14:paraId="35F4DDEE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c. Sandra Švaljek, zamjenica guvernera Hrvatske narodne banke, članica</w:t>
      </w:r>
    </w:p>
    <w:p w14:paraId="0DF2BC72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4E1D">
        <w:rPr>
          <w:rFonts w:ascii="Times New Roman" w:hAnsi="Times New Roman" w:cs="Times New Roman"/>
          <w:sz w:val="24"/>
          <w:szCs w:val="24"/>
        </w:rPr>
        <w:t>m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4E1D">
        <w:rPr>
          <w:rFonts w:ascii="Times New Roman" w:hAnsi="Times New Roman" w:cs="Times New Roman"/>
          <w:sz w:val="24"/>
          <w:szCs w:val="24"/>
        </w:rPr>
        <w:t>sc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4E1D">
        <w:rPr>
          <w:rFonts w:ascii="Times New Roman" w:hAnsi="Times New Roman" w:cs="Times New Roman"/>
          <w:sz w:val="24"/>
          <w:szCs w:val="24"/>
        </w:rPr>
        <w:t xml:space="preserve">Tamara Perko, </w:t>
      </w:r>
      <w:r>
        <w:rPr>
          <w:rFonts w:ascii="Times New Roman" w:hAnsi="Times New Roman" w:cs="Times New Roman"/>
          <w:sz w:val="24"/>
          <w:szCs w:val="24"/>
        </w:rPr>
        <w:t xml:space="preserve">predsjednica Uprave </w:t>
      </w:r>
      <w:r w:rsidRPr="00A34E1D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rvatske banke za obnovu i razvitak, članica</w:t>
      </w:r>
    </w:p>
    <w:p w14:paraId="343411BE" w14:textId="77777777" w:rsidR="00D614C4" w:rsidRPr="00A34E1D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4E1D">
        <w:rPr>
          <w:rFonts w:ascii="Times New Roman" w:hAnsi="Times New Roman" w:cs="Times New Roman"/>
          <w:sz w:val="24"/>
          <w:szCs w:val="24"/>
        </w:rPr>
        <w:lastRenderedPageBreak/>
        <w:t xml:space="preserve">Lidija Brković, glavna ravnateljica Državnog zavoda za statistiku, članica </w:t>
      </w:r>
    </w:p>
    <w:p w14:paraId="4C9985EE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c. Luka Burilović, predsjednik Hrvatske gospodarske komore, član</w:t>
      </w:r>
    </w:p>
    <w:p w14:paraId="38B3E87B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gutin Ranogajec, predsjednik Hrvatske obrtničke komore, član</w:t>
      </w:r>
    </w:p>
    <w:p w14:paraId="68EA9B89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or Majetić, glavni direktor Hrvatske udruge poslodavaca, član</w:t>
      </w:r>
    </w:p>
    <w:p w14:paraId="0B5DC358" w14:textId="77777777" w:rsidR="00D614C4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nko Bago, </w:t>
      </w:r>
      <w:r w:rsidRPr="00541C78">
        <w:rPr>
          <w:rFonts w:ascii="Times New Roman" w:hAnsi="Times New Roman" w:cs="Times New Roman"/>
          <w:sz w:val="24"/>
          <w:szCs w:val="24"/>
        </w:rPr>
        <w:t>predsjednik Upravnog odbora Udruge Hrvatski izvoznici, član</w:t>
      </w:r>
    </w:p>
    <w:p w14:paraId="271BC204" w14:textId="77777777" w:rsidR="00D614C4" w:rsidRPr="00E60786" w:rsidRDefault="00D614C4" w:rsidP="00D614C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denko Adrović, direktor Hrvatske udruge banaka, član</w:t>
      </w:r>
      <w:r w:rsidRPr="00E60786">
        <w:rPr>
          <w:rFonts w:ascii="Times New Roman" w:hAnsi="Times New Roman" w:cs="Times New Roman"/>
          <w:sz w:val="24"/>
          <w:szCs w:val="24"/>
        </w:rPr>
        <w:t>.“.</w:t>
      </w:r>
    </w:p>
    <w:p w14:paraId="6EEECC05" w14:textId="77777777" w:rsidR="00D614C4" w:rsidRPr="009460ED" w:rsidRDefault="00D614C4" w:rsidP="00D614C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15E156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729475" w14:textId="77777777" w:rsidR="00D614C4" w:rsidRPr="00921F62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>V</w:t>
      </w:r>
      <w:r w:rsidRPr="00921F62">
        <w:rPr>
          <w:rFonts w:ascii="Times New Roman" w:hAnsi="Times New Roman" w:cs="Times New Roman"/>
          <w:b/>
          <w:sz w:val="24"/>
          <w:szCs w:val="24"/>
        </w:rPr>
        <w:t>.</w:t>
      </w:r>
    </w:p>
    <w:p w14:paraId="0AB61BC8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75481E1" w14:textId="77777777" w:rsidR="00D614C4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 točki VI. stavku 1. iza podstavka 3. dodaje se podstavak 4. koji glasi:</w:t>
      </w:r>
    </w:p>
    <w:p w14:paraId="50074D62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308EBB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-</w:t>
      </w:r>
      <w:r>
        <w:rPr>
          <w:rFonts w:ascii="Times New Roman" w:hAnsi="Times New Roman" w:cs="Times New Roman"/>
          <w:sz w:val="24"/>
          <w:szCs w:val="24"/>
        </w:rPr>
        <w:tab/>
        <w:t xml:space="preserve">pratiti utjecaj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koronavirusa</w:t>
      </w:r>
      <w:r w:rsidRPr="00463E6D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(SARS-CoV-2) i COVID-19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bolesti </w:t>
      </w:r>
      <w:r>
        <w:rPr>
          <w:rFonts w:ascii="Times New Roman" w:hAnsi="Times New Roman" w:cs="Times New Roman"/>
          <w:sz w:val="24"/>
          <w:szCs w:val="24"/>
        </w:rPr>
        <w:t>na</w:t>
      </w:r>
      <w:r w:rsidRPr="00186F17">
        <w:rPr>
          <w:rFonts w:ascii="Times New Roman" w:hAnsi="Times New Roman" w:cs="Times New Roman"/>
          <w:sz w:val="24"/>
          <w:szCs w:val="24"/>
        </w:rPr>
        <w:t xml:space="preserve"> gospodarstvo Republike Hrvatske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186F17">
        <w:rPr>
          <w:rFonts w:ascii="Times New Roman" w:hAnsi="Times New Roman" w:cs="Times New Roman"/>
          <w:sz w:val="24"/>
          <w:szCs w:val="24"/>
        </w:rPr>
        <w:t xml:space="preserve"> predlagati mjere kojima će se umanjiti negativan utjecaj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istih</w:t>
      </w:r>
      <w:r w:rsidRPr="00463E6D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 hrvatsko gospodarstvo te o utvrđenom</w:t>
      </w:r>
      <w:r w:rsidRPr="00AA0CE0">
        <w:rPr>
          <w:rFonts w:ascii="Times New Roman" w:hAnsi="Times New Roman" w:cs="Times New Roman"/>
          <w:sz w:val="24"/>
          <w:szCs w:val="24"/>
        </w:rPr>
        <w:t xml:space="preserve"> najmanje jednom 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0CE0">
        <w:rPr>
          <w:rFonts w:ascii="Times New Roman" w:hAnsi="Times New Roman" w:cs="Times New Roman"/>
          <w:sz w:val="24"/>
          <w:szCs w:val="24"/>
        </w:rPr>
        <w:t>sedam dana pisanim putem obavještavati Vladu Republik</w:t>
      </w:r>
      <w:r>
        <w:rPr>
          <w:rFonts w:ascii="Times New Roman" w:hAnsi="Times New Roman" w:cs="Times New Roman"/>
          <w:sz w:val="24"/>
          <w:szCs w:val="24"/>
        </w:rPr>
        <w:t>e Hrvatske i Europsku komisiju, tijekom razdoblja trajanja ugroze uzrokovane pojavom koronavirusa.“.</w:t>
      </w:r>
    </w:p>
    <w:p w14:paraId="38E06584" w14:textId="77777777" w:rsidR="00D614C4" w:rsidRPr="006E4E1F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A33AAB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</w:t>
      </w:r>
      <w:r w:rsidRPr="00921F62">
        <w:rPr>
          <w:rFonts w:ascii="Times New Roman" w:hAnsi="Times New Roman" w:cs="Times New Roman"/>
          <w:b/>
          <w:sz w:val="24"/>
          <w:szCs w:val="24"/>
        </w:rPr>
        <w:t>.</w:t>
      </w:r>
    </w:p>
    <w:p w14:paraId="780E710F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143C77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Zadužuje se Ministarstvo gospodarstva, poduzetništva i obrta da o donošenju ove Odluke izvijesti sve članove Radne skupine. </w:t>
      </w:r>
    </w:p>
    <w:p w14:paraId="6C609059" w14:textId="77777777" w:rsidR="00D614C4" w:rsidRPr="00651869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8E8E7B" w14:textId="77777777" w:rsidR="00D614C4" w:rsidRDefault="00D614C4" w:rsidP="00D614C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I.</w:t>
      </w:r>
    </w:p>
    <w:p w14:paraId="2AFCF11B" w14:textId="77777777" w:rsidR="00D614C4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BA6C47" w14:textId="77777777" w:rsidR="00D614C4" w:rsidRPr="006E4E1F" w:rsidRDefault="00D614C4" w:rsidP="00D614C4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E4E1F">
        <w:rPr>
          <w:rFonts w:ascii="Times New Roman" w:hAnsi="Times New Roman" w:cs="Times New Roman"/>
          <w:sz w:val="24"/>
          <w:szCs w:val="24"/>
        </w:rPr>
        <w:t xml:space="preserve">Ova Odluka stupa na snagu danom donošenja. </w:t>
      </w:r>
    </w:p>
    <w:p w14:paraId="3ED8C6F8" w14:textId="77777777" w:rsidR="00D614C4" w:rsidRPr="006E4E1F" w:rsidRDefault="00D614C4" w:rsidP="00D614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55F681" w14:textId="77777777" w:rsidR="00D614C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05DE879C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>Klasa:</w:t>
      </w:r>
    </w:p>
    <w:p w14:paraId="45052FDB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>Urbroj:</w:t>
      </w:r>
    </w:p>
    <w:p w14:paraId="7309C9A2" w14:textId="77777777" w:rsidR="00D614C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9894D54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>Zagreb,</w:t>
      </w:r>
    </w:p>
    <w:p w14:paraId="03686490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6E6A202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  <w:t>PREDSJEDNIK</w:t>
      </w:r>
    </w:p>
    <w:p w14:paraId="68E1FB52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0735567" w14:textId="77777777" w:rsidR="00D614C4" w:rsidRPr="00CE1A74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3A01761" w14:textId="77777777" w:rsidR="00D614C4" w:rsidRPr="00921F62" w:rsidRDefault="00D614C4" w:rsidP="00D614C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   </w:t>
      </w:r>
      <w:r w:rsidRPr="00CE1A74">
        <w:rPr>
          <w:rFonts w:ascii="Times New Roman" w:eastAsia="Times New Roman" w:hAnsi="Times New Roman" w:cs="Times New Roman"/>
          <w:sz w:val="24"/>
          <w:szCs w:val="24"/>
          <w:lang w:eastAsia="hr-HR"/>
        </w:rPr>
        <w:t>mr. sc. Andrej Plenković</w:t>
      </w:r>
    </w:p>
    <w:p w14:paraId="4FAD983D" w14:textId="77777777" w:rsidR="00D614C4" w:rsidRDefault="00D614C4" w:rsidP="00D614C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B6383F" w14:textId="77777777" w:rsidR="00D614C4" w:rsidRDefault="00D614C4" w:rsidP="00D614C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98ABCA" w14:textId="77777777" w:rsidR="00D614C4" w:rsidRDefault="00D614C4" w:rsidP="00D614C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A035B98" w14:textId="77777777" w:rsidR="00D614C4" w:rsidRPr="00921F62" w:rsidRDefault="00D614C4" w:rsidP="00D614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21F62">
        <w:rPr>
          <w:rFonts w:ascii="Times New Roman" w:hAnsi="Times New Roman" w:cs="Times New Roman"/>
          <w:b/>
          <w:sz w:val="24"/>
          <w:szCs w:val="24"/>
        </w:rPr>
        <w:lastRenderedPageBreak/>
        <w:t>O B R A Z L O Ž E NJ E</w:t>
      </w:r>
    </w:p>
    <w:p w14:paraId="2DDDAFAF" w14:textId="77777777" w:rsidR="00D614C4" w:rsidRPr="00764255" w:rsidRDefault="00D614C4" w:rsidP="00D614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A9A1C5" w14:textId="77777777" w:rsidR="00D614C4" w:rsidRDefault="00D614C4" w:rsidP="00D614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255">
        <w:rPr>
          <w:rFonts w:ascii="Times New Roman" w:hAnsi="Times New Roman" w:cs="Times New Roman"/>
          <w:sz w:val="24"/>
          <w:szCs w:val="24"/>
        </w:rPr>
        <w:t xml:space="preserve">Ovim Prijedlogom </w:t>
      </w:r>
      <w:r>
        <w:rPr>
          <w:rFonts w:ascii="Times New Roman" w:hAnsi="Times New Roman" w:cs="Times New Roman"/>
          <w:sz w:val="24"/>
          <w:szCs w:val="24"/>
        </w:rPr>
        <w:t>izmjena i dopuna Odluke predlaže se promjena naziva i dodjeljivanje novih zadaća postojećoj</w:t>
      </w:r>
      <w:r w:rsidRPr="00764255">
        <w:rPr>
          <w:rFonts w:ascii="Times New Roman" w:hAnsi="Times New Roman" w:cs="Times New Roman"/>
          <w:sz w:val="24"/>
          <w:szCs w:val="24"/>
        </w:rPr>
        <w:t xml:space="preserve"> Radn</w:t>
      </w:r>
      <w:r>
        <w:rPr>
          <w:rFonts w:ascii="Times New Roman" w:hAnsi="Times New Roman" w:cs="Times New Roman"/>
          <w:sz w:val="24"/>
          <w:szCs w:val="24"/>
        </w:rPr>
        <w:t>oj</w:t>
      </w:r>
      <w:r w:rsidRPr="00764255">
        <w:rPr>
          <w:rFonts w:ascii="Times New Roman" w:hAnsi="Times New Roman" w:cs="Times New Roman"/>
          <w:sz w:val="24"/>
          <w:szCs w:val="24"/>
        </w:rPr>
        <w:t xml:space="preserve"> skupin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764255">
        <w:rPr>
          <w:rFonts w:ascii="Times New Roman" w:hAnsi="Times New Roman" w:cs="Times New Roman"/>
          <w:sz w:val="24"/>
          <w:szCs w:val="24"/>
        </w:rPr>
        <w:t xml:space="preserve"> za unapređenje uvjeta poslovanja u Republici Hrvatskoj</w:t>
      </w:r>
      <w:r>
        <w:rPr>
          <w:rFonts w:ascii="Times New Roman" w:hAnsi="Times New Roman" w:cs="Times New Roman"/>
          <w:sz w:val="24"/>
          <w:szCs w:val="24"/>
        </w:rPr>
        <w:t xml:space="preserve"> u vidu praćenja utjecaja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>koronavirusa</w:t>
      </w:r>
      <w:r w:rsidRPr="00463E6D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(SARS-CoV-2) i COVID-19 </w:t>
      </w:r>
      <w:r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bolesti </w:t>
      </w:r>
      <w:r>
        <w:rPr>
          <w:rFonts w:ascii="Times New Roman" w:hAnsi="Times New Roman" w:cs="Times New Roman"/>
          <w:sz w:val="24"/>
          <w:szCs w:val="24"/>
        </w:rPr>
        <w:t>na gospodarstvo Republike Hrvatske</w:t>
      </w:r>
      <w:r w:rsidRPr="00764255">
        <w:rPr>
          <w:rFonts w:ascii="Times New Roman" w:hAnsi="Times New Roman" w:cs="Times New Roman"/>
          <w:sz w:val="24"/>
          <w:szCs w:val="24"/>
        </w:rPr>
        <w:t xml:space="preserve"> i predlaganja mjera koj</w:t>
      </w:r>
      <w:r>
        <w:rPr>
          <w:rFonts w:ascii="Times New Roman" w:hAnsi="Times New Roman" w:cs="Times New Roman"/>
          <w:sz w:val="24"/>
          <w:szCs w:val="24"/>
        </w:rPr>
        <w:t>ima će se minimizirati negativni učinci spomenutog virusa i bolesti na hrvatsko gospodarstvo.</w:t>
      </w:r>
    </w:p>
    <w:p w14:paraId="02AFCA34" w14:textId="77777777" w:rsidR="00D614C4" w:rsidRPr="00764255" w:rsidRDefault="00D614C4" w:rsidP="00D614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svrhu izvršavanja zadaća vezanih uz praćenje utjecaja predmetnog virusa i bolesti na hrvatsko gospodarstvo, dopunama Odluke predlaže se Radnoj skupini, pored stalnih članova, pridruživanje dodatnih članova iz institucija koje mogu dati doprinos u kvalitetnom izvršavanju novih poslova</w:t>
      </w:r>
      <w:r w:rsidRPr="0015466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vjerenih Radnoj skupini. </w:t>
      </w:r>
    </w:p>
    <w:p w14:paraId="2CECD2E1" w14:textId="77777777" w:rsidR="00D614C4" w:rsidRDefault="00D614C4" w:rsidP="00D614C4">
      <w:pPr>
        <w:spacing w:line="240" w:lineRule="auto"/>
      </w:pPr>
    </w:p>
    <w:p w14:paraId="1462DF1B" w14:textId="77777777" w:rsidR="00D614C4" w:rsidRPr="006E4E1F" w:rsidRDefault="00D614C4" w:rsidP="00D614C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D36C662" w14:textId="77777777" w:rsidR="00263105" w:rsidRPr="00D614C4" w:rsidRDefault="00263105" w:rsidP="00D614C4"/>
    <w:sectPr w:rsidR="00263105" w:rsidRPr="00D614C4" w:rsidSect="00F21D9E">
      <w:headerReference w:type="default" r:id="rId13"/>
      <w:head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10317" w14:textId="77777777" w:rsidR="00981EBE" w:rsidRDefault="00981EBE" w:rsidP="00105EE9">
      <w:pPr>
        <w:spacing w:after="0" w:line="240" w:lineRule="auto"/>
      </w:pPr>
      <w:r>
        <w:separator/>
      </w:r>
    </w:p>
  </w:endnote>
  <w:endnote w:type="continuationSeparator" w:id="0">
    <w:p w14:paraId="200D585F" w14:textId="77777777" w:rsidR="00981EBE" w:rsidRDefault="00981EBE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C64FB" w14:textId="77777777" w:rsidR="00981EBE" w:rsidRDefault="00981EBE" w:rsidP="00105EE9">
      <w:pPr>
        <w:spacing w:after="0" w:line="240" w:lineRule="auto"/>
      </w:pPr>
      <w:r>
        <w:separator/>
      </w:r>
    </w:p>
  </w:footnote>
  <w:footnote w:type="continuationSeparator" w:id="0">
    <w:p w14:paraId="017B0B08" w14:textId="77777777" w:rsidR="00981EBE" w:rsidRDefault="00981EBE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F21D9E" w:rsidRDefault="00F21D9E">
    <w:pPr>
      <w:pStyle w:val="Header"/>
      <w:jc w:val="center"/>
    </w:pPr>
  </w:p>
  <w:p w14:paraId="6BC02B8A" w14:textId="77777777" w:rsidR="00105EE9" w:rsidRPr="006E4E1F" w:rsidRDefault="00105EE9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7257109"/>
      <w:docPartObj>
        <w:docPartGallery w:val="Page Numbers (Top of Page)"/>
        <w:docPartUnique/>
      </w:docPartObj>
    </w:sdtPr>
    <w:sdtEndPr/>
    <w:sdtContent>
      <w:p w14:paraId="02410B38" w14:textId="77777777" w:rsidR="00F21D9E" w:rsidRDefault="00F21D9E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921F62" w:rsidRPr="00921F62" w:rsidRDefault="00F21D9E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B52C4"/>
    <w:rsid w:val="00105EE9"/>
    <w:rsid w:val="00112F9B"/>
    <w:rsid w:val="001307FB"/>
    <w:rsid w:val="00136670"/>
    <w:rsid w:val="0015466A"/>
    <w:rsid w:val="00154F64"/>
    <w:rsid w:val="00156959"/>
    <w:rsid w:val="00186F17"/>
    <w:rsid w:val="001C3D0B"/>
    <w:rsid w:val="001C4559"/>
    <w:rsid w:val="001C47C1"/>
    <w:rsid w:val="001E74A2"/>
    <w:rsid w:val="001F3CFC"/>
    <w:rsid w:val="00206B3F"/>
    <w:rsid w:val="00242F78"/>
    <w:rsid w:val="00263105"/>
    <w:rsid w:val="002B3C40"/>
    <w:rsid w:val="002B46E6"/>
    <w:rsid w:val="002F78AE"/>
    <w:rsid w:val="0030362D"/>
    <w:rsid w:val="0031329F"/>
    <w:rsid w:val="00322A03"/>
    <w:rsid w:val="003C006C"/>
    <w:rsid w:val="003F070D"/>
    <w:rsid w:val="00417705"/>
    <w:rsid w:val="00421B7D"/>
    <w:rsid w:val="0042256A"/>
    <w:rsid w:val="00463E6D"/>
    <w:rsid w:val="004769B8"/>
    <w:rsid w:val="00481A72"/>
    <w:rsid w:val="00501B93"/>
    <w:rsid w:val="00502486"/>
    <w:rsid w:val="00567921"/>
    <w:rsid w:val="00584C90"/>
    <w:rsid w:val="005B39F1"/>
    <w:rsid w:val="005C013E"/>
    <w:rsid w:val="005C32BF"/>
    <w:rsid w:val="005E169D"/>
    <w:rsid w:val="005E6A69"/>
    <w:rsid w:val="00601DC3"/>
    <w:rsid w:val="006209BE"/>
    <w:rsid w:val="006435DA"/>
    <w:rsid w:val="00647A83"/>
    <w:rsid w:val="00660F7F"/>
    <w:rsid w:val="00676348"/>
    <w:rsid w:val="00694813"/>
    <w:rsid w:val="006A55A7"/>
    <w:rsid w:val="006B56F5"/>
    <w:rsid w:val="006D3A78"/>
    <w:rsid w:val="006D5FB2"/>
    <w:rsid w:val="006E4E1F"/>
    <w:rsid w:val="00712F1B"/>
    <w:rsid w:val="007A67E8"/>
    <w:rsid w:val="007B071C"/>
    <w:rsid w:val="007C328F"/>
    <w:rsid w:val="007C7FFA"/>
    <w:rsid w:val="007E5542"/>
    <w:rsid w:val="007F05AA"/>
    <w:rsid w:val="00805C58"/>
    <w:rsid w:val="00870CD9"/>
    <w:rsid w:val="00894B92"/>
    <w:rsid w:val="008C0D32"/>
    <w:rsid w:val="008C42F6"/>
    <w:rsid w:val="008E4967"/>
    <w:rsid w:val="008E57ED"/>
    <w:rsid w:val="00921F62"/>
    <w:rsid w:val="00937CFA"/>
    <w:rsid w:val="009460ED"/>
    <w:rsid w:val="009674AF"/>
    <w:rsid w:val="00981EBE"/>
    <w:rsid w:val="009861C5"/>
    <w:rsid w:val="0099760A"/>
    <w:rsid w:val="009A2142"/>
    <w:rsid w:val="009B3E2F"/>
    <w:rsid w:val="009C65AF"/>
    <w:rsid w:val="009D47EC"/>
    <w:rsid w:val="00A34E1D"/>
    <w:rsid w:val="00A559F5"/>
    <w:rsid w:val="00A67358"/>
    <w:rsid w:val="00A965CB"/>
    <w:rsid w:val="00AA0CE0"/>
    <w:rsid w:val="00AF6891"/>
    <w:rsid w:val="00B047D0"/>
    <w:rsid w:val="00B70C6E"/>
    <w:rsid w:val="00B748F3"/>
    <w:rsid w:val="00BF20D0"/>
    <w:rsid w:val="00C522DE"/>
    <w:rsid w:val="00CA102B"/>
    <w:rsid w:val="00CB686A"/>
    <w:rsid w:val="00D01F34"/>
    <w:rsid w:val="00D614C4"/>
    <w:rsid w:val="00DD09A7"/>
    <w:rsid w:val="00DF79D1"/>
    <w:rsid w:val="00E0134E"/>
    <w:rsid w:val="00E54DD9"/>
    <w:rsid w:val="00E96683"/>
    <w:rsid w:val="00EA0711"/>
    <w:rsid w:val="00EA1B9D"/>
    <w:rsid w:val="00EC3FF2"/>
    <w:rsid w:val="00ED13FA"/>
    <w:rsid w:val="00F209F8"/>
    <w:rsid w:val="00F21D9E"/>
    <w:rsid w:val="00F2607B"/>
    <w:rsid w:val="00F373FE"/>
    <w:rsid w:val="00F43732"/>
    <w:rsid w:val="00F4714C"/>
    <w:rsid w:val="00F737E6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9BCC1"/>
  <w15:docId w15:val="{16F004B4-9F15-498E-859F-55BFA9951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B3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DC7ED-3BBF-40F5-BD58-659813A628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46EA144-4066-4AF7-8179-05DCD943A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0</Words>
  <Characters>388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latka Šelimber</cp:lastModifiedBy>
  <cp:revision>2</cp:revision>
  <cp:lastPrinted>2020-03-10T08:36:00Z</cp:lastPrinted>
  <dcterms:created xsi:type="dcterms:W3CDTF">2020-03-12T08:00:00Z</dcterms:created>
  <dcterms:modified xsi:type="dcterms:W3CDTF">2020-03-1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